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C5DCC4" w14:textId="0FBA4C8B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PRCS252 – Travel Management System Software:</w:t>
      </w:r>
    </w:p>
    <w:p w14:paraId="791735CD" w14:textId="0D890D3F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Initial Planning Document</w:t>
      </w:r>
    </w:p>
    <w:p w14:paraId="5DCDCF93" w14:textId="3BA12241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FABE803" w14:textId="3BA92A2D" w:rsidR="00DB698E" w:rsidRDefault="00373F32" w:rsidP="00DB698E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Overview:</w:t>
      </w:r>
    </w:p>
    <w:p w14:paraId="53FD6AFA" w14:textId="1E3128DD" w:rsidR="00DB698E" w:rsidRDefault="0015762B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 document is int</w:t>
      </w:r>
      <w:r w:rsidR="0076378F">
        <w:rPr>
          <w:rFonts w:ascii="Arial" w:eastAsia="Arial" w:hAnsi="Arial" w:cs="Arial"/>
          <w:sz w:val="24"/>
          <w:szCs w:val="24"/>
        </w:rPr>
        <w:t>ended to provide a brief description of the travel management system that is to be created for the integrating project.</w:t>
      </w:r>
      <w:r w:rsidR="00E91A4F">
        <w:rPr>
          <w:rFonts w:ascii="Arial" w:eastAsia="Arial" w:hAnsi="Arial" w:cs="Arial"/>
          <w:sz w:val="24"/>
          <w:szCs w:val="24"/>
        </w:rPr>
        <w:t xml:space="preserve"> The system will be for </w:t>
      </w:r>
      <w:r w:rsidR="00BA22CB">
        <w:rPr>
          <w:rFonts w:ascii="Arial" w:eastAsia="Arial" w:hAnsi="Arial" w:cs="Arial"/>
          <w:sz w:val="24"/>
          <w:szCs w:val="24"/>
        </w:rPr>
        <w:t>buses which will factor in a database to communicate information between mobile, website and desktop clients through an API.</w:t>
      </w:r>
    </w:p>
    <w:p w14:paraId="5EF959D6" w14:textId="1EF83F62" w:rsidR="00251B5B" w:rsidRDefault="00251B5B" w:rsidP="0076378F">
      <w:pPr>
        <w:rPr>
          <w:rFonts w:ascii="Arial" w:eastAsia="Arial" w:hAnsi="Arial" w:cs="Arial"/>
          <w:sz w:val="24"/>
          <w:szCs w:val="24"/>
        </w:rPr>
      </w:pPr>
    </w:p>
    <w:p w14:paraId="34A467DF" w14:textId="7DD0BA59" w:rsidR="00251B5B" w:rsidRDefault="00251B5B" w:rsidP="0076378F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Team Information:</w:t>
      </w:r>
    </w:p>
    <w:p w14:paraId="389084B8" w14:textId="7A10A6A3" w:rsidR="00251B5B" w:rsidRPr="003C079A" w:rsidRDefault="00251B5B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illiam Butler </w:t>
      </w:r>
      <w:r w:rsidR="003C079A">
        <w:rPr>
          <w:rFonts w:ascii="Arial" w:eastAsia="Arial" w:hAnsi="Arial" w:cs="Arial"/>
          <w:sz w:val="24"/>
          <w:szCs w:val="24"/>
        </w:rPr>
        <w:t>–</w:t>
      </w:r>
      <w:r w:rsidR="008C0AAF">
        <w:rPr>
          <w:rFonts w:ascii="Arial" w:eastAsia="Arial" w:hAnsi="Arial" w:cs="Arial"/>
          <w:sz w:val="24"/>
          <w:szCs w:val="24"/>
        </w:rPr>
        <w:t xml:space="preserve"> Team member, database developer and C# programmer </w:t>
      </w:r>
    </w:p>
    <w:p w14:paraId="608906F2" w14:textId="592EEB0A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drew Bellas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 xml:space="preserve">Team member, </w:t>
      </w:r>
      <w:r w:rsidR="00D653E0">
        <w:rPr>
          <w:rFonts w:ascii="Arial" w:eastAsia="Arial" w:hAnsi="Arial" w:cs="Arial"/>
          <w:sz w:val="24"/>
          <w:szCs w:val="24"/>
        </w:rPr>
        <w:t xml:space="preserve">cyber security, </w:t>
      </w:r>
      <w:r w:rsidR="00267AE6">
        <w:rPr>
          <w:rFonts w:ascii="Arial" w:eastAsia="Arial" w:hAnsi="Arial" w:cs="Arial"/>
          <w:sz w:val="24"/>
          <w:szCs w:val="24"/>
        </w:rPr>
        <w:t>web developer, HCI and C#</w:t>
      </w:r>
      <w:r w:rsidR="00D653E0">
        <w:rPr>
          <w:rFonts w:ascii="Arial" w:eastAsia="Arial" w:hAnsi="Arial" w:cs="Arial"/>
          <w:sz w:val="24"/>
          <w:szCs w:val="24"/>
        </w:rPr>
        <w:t>/Java</w:t>
      </w:r>
      <w:r w:rsidR="00267AE6">
        <w:rPr>
          <w:rFonts w:ascii="Arial" w:eastAsia="Arial" w:hAnsi="Arial" w:cs="Arial"/>
          <w:sz w:val="24"/>
          <w:szCs w:val="24"/>
        </w:rPr>
        <w:t xml:space="preserve"> programmer</w:t>
      </w:r>
    </w:p>
    <w:p w14:paraId="22F407C5" w14:textId="59CBB8DB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Goel Biju </w:t>
      </w:r>
      <w:r>
        <w:rPr>
          <w:rFonts w:ascii="Arial" w:eastAsia="Arial" w:hAnsi="Arial" w:cs="Arial"/>
          <w:sz w:val="24"/>
          <w:szCs w:val="24"/>
        </w:rPr>
        <w:t xml:space="preserve">– </w:t>
      </w:r>
      <w:r w:rsidR="00267AE6">
        <w:rPr>
          <w:rFonts w:ascii="Arial" w:eastAsia="Arial" w:hAnsi="Arial" w:cs="Arial"/>
          <w:sz w:val="24"/>
          <w:szCs w:val="24"/>
        </w:rPr>
        <w:t>Team member, database developer and C#/Java programmer</w:t>
      </w:r>
    </w:p>
    <w:p w14:paraId="7C1D64E2" w14:textId="28588673" w:rsidR="003C079A" w:rsidRPr="000A5D97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incent Castellani</w:t>
      </w:r>
      <w:r w:rsidR="002679D4">
        <w:rPr>
          <w:rFonts w:ascii="Arial" w:eastAsia="Arial" w:hAnsi="Arial" w:cs="Arial"/>
          <w:b/>
          <w:sz w:val="24"/>
          <w:szCs w:val="24"/>
        </w:rPr>
        <w:t xml:space="preserve"> </w:t>
      </w:r>
      <w:r w:rsidR="000A5D97">
        <w:rPr>
          <w:rFonts w:ascii="Arial" w:eastAsia="Arial" w:hAnsi="Arial" w:cs="Arial"/>
          <w:sz w:val="24"/>
          <w:szCs w:val="24"/>
        </w:rPr>
        <w:t>–</w:t>
      </w:r>
      <w:r w:rsidR="00267AE6">
        <w:rPr>
          <w:rFonts w:ascii="Arial" w:eastAsia="Arial" w:hAnsi="Arial" w:cs="Arial"/>
          <w:sz w:val="24"/>
          <w:szCs w:val="24"/>
        </w:rPr>
        <w:t xml:space="preserve"> Team member, database </w:t>
      </w:r>
      <w:r w:rsidR="009324C4">
        <w:rPr>
          <w:rFonts w:ascii="Arial" w:eastAsia="Arial" w:hAnsi="Arial" w:cs="Arial"/>
          <w:sz w:val="24"/>
          <w:szCs w:val="24"/>
        </w:rPr>
        <w:t>developer and HCI</w:t>
      </w:r>
    </w:p>
    <w:p w14:paraId="20CCE6CA" w14:textId="16DBD1B0" w:rsidR="000A5D97" w:rsidRDefault="000A5D97" w:rsidP="000A5D97">
      <w:pPr>
        <w:rPr>
          <w:rFonts w:ascii="Arial" w:eastAsia="Arial" w:hAnsi="Arial" w:cs="Arial"/>
          <w:b/>
          <w:sz w:val="24"/>
          <w:szCs w:val="24"/>
        </w:rPr>
      </w:pPr>
    </w:p>
    <w:p w14:paraId="0A0800CB" w14:textId="18C9C077" w:rsidR="000A5D97" w:rsidRPr="000A5D97" w:rsidRDefault="000A5D97" w:rsidP="000A5D9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• </w:t>
      </w:r>
      <w:r>
        <w:rPr>
          <w:rFonts w:ascii="Arial" w:eastAsia="Arial" w:hAnsi="Arial" w:cs="Arial"/>
          <w:sz w:val="24"/>
          <w:szCs w:val="24"/>
        </w:rPr>
        <w:t>All team members will contribute to various aspects of the project.</w:t>
      </w:r>
    </w:p>
    <w:p w14:paraId="45F34CCA" w14:textId="4A221F14" w:rsidR="00BA22CB" w:rsidRDefault="00BA22CB" w:rsidP="0076378F">
      <w:pPr>
        <w:rPr>
          <w:rFonts w:ascii="Arial" w:eastAsia="Arial" w:hAnsi="Arial" w:cs="Arial"/>
          <w:sz w:val="24"/>
          <w:szCs w:val="24"/>
        </w:rPr>
      </w:pPr>
    </w:p>
    <w:p w14:paraId="1A0F227A" w14:textId="0DB6062E" w:rsidR="00E33386" w:rsidRPr="00054740" w:rsidRDefault="00054740" w:rsidP="0076378F">
      <w:pPr>
        <w:rPr>
          <w:rFonts w:ascii="Arial" w:eastAsia="Arial" w:hAnsi="Arial" w:cs="Arial"/>
          <w:sz w:val="24"/>
          <w:szCs w:val="24"/>
          <w:u w:val="single"/>
        </w:rPr>
      </w:pPr>
      <w:r w:rsidRPr="00054740">
        <w:rPr>
          <w:rFonts w:ascii="Arial" w:eastAsia="Arial" w:hAnsi="Arial" w:cs="Arial"/>
          <w:sz w:val="24"/>
          <w:szCs w:val="24"/>
          <w:u w:val="single"/>
        </w:rPr>
        <w:t>Technologies and Tools:</w:t>
      </w:r>
    </w:p>
    <w:p w14:paraId="52886667" w14:textId="77777777" w:rsidR="00B3617E" w:rsidRDefault="00B70FA8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Oracle SQL Developer</w:t>
      </w:r>
      <w:r>
        <w:rPr>
          <w:rFonts w:ascii="Arial" w:eastAsia="Arial" w:hAnsi="Arial" w:cs="Arial"/>
          <w:sz w:val="24"/>
          <w:szCs w:val="24"/>
        </w:rPr>
        <w:t xml:space="preserve">; used to develop </w:t>
      </w:r>
      <w:r w:rsidR="0070053F">
        <w:rPr>
          <w:rFonts w:ascii="Arial" w:eastAsia="Arial" w:hAnsi="Arial" w:cs="Arial"/>
          <w:sz w:val="24"/>
          <w:szCs w:val="24"/>
        </w:rPr>
        <w:t>the database and all associated database objects</w:t>
      </w:r>
      <w:r w:rsidR="00B3617E">
        <w:rPr>
          <w:rFonts w:ascii="Arial" w:eastAsia="Arial" w:hAnsi="Arial" w:cs="Arial"/>
          <w:sz w:val="24"/>
          <w:szCs w:val="24"/>
        </w:rPr>
        <w:t>: triggers, views, constraints.</w:t>
      </w:r>
    </w:p>
    <w:p w14:paraId="1B17C5BD" w14:textId="5860272F" w:rsidR="00054740" w:rsidRDefault="00B3617E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.NET API</w:t>
      </w:r>
      <w:r>
        <w:rPr>
          <w:rFonts w:ascii="Arial" w:eastAsia="Arial" w:hAnsi="Arial" w:cs="Arial"/>
          <w:sz w:val="24"/>
          <w:szCs w:val="24"/>
        </w:rPr>
        <w:t>; will be used to</w:t>
      </w:r>
      <w:r w:rsidR="00185993">
        <w:rPr>
          <w:rFonts w:ascii="Arial" w:eastAsia="Arial" w:hAnsi="Arial" w:cs="Arial"/>
          <w:sz w:val="24"/>
          <w:szCs w:val="24"/>
        </w:rPr>
        <w:t xml:space="preserve"> transfer data to and from the database and clients</w:t>
      </w:r>
      <w:r w:rsidR="00BD0A35">
        <w:rPr>
          <w:rFonts w:ascii="Arial" w:eastAsia="Arial" w:hAnsi="Arial" w:cs="Arial"/>
          <w:sz w:val="24"/>
          <w:szCs w:val="24"/>
        </w:rPr>
        <w:t>, this middleware will be hosted on an Xserve server.</w:t>
      </w:r>
    </w:p>
    <w:p w14:paraId="2BE3AACC" w14:textId="61944BB4" w:rsidR="00185993" w:rsidRDefault="002E59D4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(NetBeans); </w:t>
      </w:r>
      <w:r w:rsidR="00DB09A5">
        <w:rPr>
          <w:rFonts w:ascii="Arial" w:eastAsia="Arial" w:hAnsi="Arial" w:cs="Arial"/>
          <w:sz w:val="24"/>
          <w:szCs w:val="24"/>
        </w:rPr>
        <w:t xml:space="preserve">for development of </w:t>
      </w:r>
      <w:r>
        <w:rPr>
          <w:rFonts w:ascii="Arial" w:eastAsia="Arial" w:hAnsi="Arial" w:cs="Arial"/>
          <w:sz w:val="24"/>
          <w:szCs w:val="24"/>
        </w:rPr>
        <w:t>the desktop application for staff</w:t>
      </w:r>
      <w:r w:rsidR="00DB09A5">
        <w:rPr>
          <w:rFonts w:ascii="Arial" w:eastAsia="Arial" w:hAnsi="Arial" w:cs="Arial"/>
          <w:sz w:val="24"/>
          <w:szCs w:val="24"/>
        </w:rPr>
        <w:t>.</w:t>
      </w:r>
    </w:p>
    <w:p w14:paraId="11291694" w14:textId="66CA07D4" w:rsidR="00DB09A5" w:rsidRDefault="00DB09A5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droid (Java); development of mobile application for customers.</w:t>
      </w:r>
    </w:p>
    <w:p w14:paraId="219E72CF" w14:textId="4A21D336" w:rsidR="00BA22CB" w:rsidRDefault="00085525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HTML/CSS/JavaScript</w:t>
      </w:r>
      <w:r>
        <w:rPr>
          <w:rFonts w:ascii="Arial" w:eastAsia="Arial" w:hAnsi="Arial" w:cs="Arial"/>
          <w:sz w:val="24"/>
          <w:szCs w:val="24"/>
        </w:rPr>
        <w:t xml:space="preserve">; used to develop website for admin </w:t>
      </w:r>
      <w:r w:rsidR="00BD0A35">
        <w:rPr>
          <w:rFonts w:ascii="Arial" w:eastAsia="Arial" w:hAnsi="Arial" w:cs="Arial"/>
          <w:sz w:val="24"/>
          <w:szCs w:val="24"/>
        </w:rPr>
        <w:t>to manage the system.</w:t>
      </w:r>
    </w:p>
    <w:p w14:paraId="0EB0A1C0" w14:textId="4023510C" w:rsidR="00982504" w:rsidRDefault="00982504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6B4B38">
        <w:rPr>
          <w:rFonts w:ascii="Arial" w:eastAsia="Arial" w:hAnsi="Arial" w:cs="Arial"/>
          <w:b/>
          <w:sz w:val="24"/>
          <w:szCs w:val="24"/>
        </w:rPr>
        <w:t>GitHub</w:t>
      </w:r>
      <w:r>
        <w:rPr>
          <w:rFonts w:ascii="Arial" w:eastAsia="Arial" w:hAnsi="Arial" w:cs="Arial"/>
          <w:sz w:val="24"/>
          <w:szCs w:val="24"/>
        </w:rPr>
        <w:t xml:space="preserve">; repository for version control and </w:t>
      </w:r>
      <w:r w:rsidR="001D4A8C">
        <w:rPr>
          <w:rFonts w:ascii="Arial" w:eastAsia="Arial" w:hAnsi="Arial" w:cs="Arial"/>
          <w:sz w:val="24"/>
          <w:szCs w:val="24"/>
        </w:rPr>
        <w:t>project management</w:t>
      </w:r>
      <w:r w:rsidR="00642C97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 xml:space="preserve">through the </w:t>
      </w:r>
      <w:r w:rsidR="00B66ED2">
        <w:rPr>
          <w:rFonts w:ascii="Arial" w:eastAsia="Arial" w:hAnsi="Arial" w:cs="Arial"/>
          <w:sz w:val="24"/>
          <w:szCs w:val="24"/>
        </w:rPr>
        <w:t xml:space="preserve">Kanban </w:t>
      </w:r>
      <w:r w:rsidR="001D4A8C">
        <w:rPr>
          <w:rFonts w:ascii="Arial" w:eastAsia="Arial" w:hAnsi="Arial" w:cs="Arial"/>
          <w:sz w:val="24"/>
          <w:szCs w:val="24"/>
        </w:rPr>
        <w:t>project board.</w:t>
      </w:r>
    </w:p>
    <w:p w14:paraId="6FB350BC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33319BEA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5D5ED0E4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2D565F2E" w14:textId="77777777" w:rsidR="00A11F58" w:rsidRP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136210C0" w14:textId="77777777" w:rsidR="00DB698E" w:rsidRDefault="00DB698E" w:rsidP="7452E9CC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C078E63" w14:textId="3BFDD1B0" w:rsidR="00361277" w:rsidRDefault="7452E9CC" w:rsidP="00DB698E">
      <w:r w:rsidRPr="7452E9CC">
        <w:rPr>
          <w:rFonts w:ascii="Arial" w:eastAsia="Arial" w:hAnsi="Arial" w:cs="Arial"/>
          <w:sz w:val="24"/>
          <w:szCs w:val="24"/>
          <w:u w:val="single"/>
        </w:rPr>
        <w:lastRenderedPageBreak/>
        <w:t>Functional requirements</w:t>
      </w:r>
    </w:p>
    <w:p w14:paraId="35A21F63" w14:textId="6731F63E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Customer</w:t>
      </w:r>
      <w:r w:rsidR="00EE7E35">
        <w:rPr>
          <w:rFonts w:ascii="Arial" w:eastAsia="Arial" w:hAnsi="Arial" w:cs="Arial"/>
          <w:sz w:val="24"/>
          <w:szCs w:val="24"/>
          <w:u w:val="single"/>
        </w:rPr>
        <w:t xml:space="preserve"> (mobile) application:</w:t>
      </w:r>
    </w:p>
    <w:p w14:paraId="0E8C22CE" w14:textId="3827A0D6" w:rsidR="7452E9CC" w:rsidRDefault="005D1181" w:rsidP="7452E9CC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</w:rPr>
        <w:t xml:space="preserve">Customer will be able to register an </w:t>
      </w:r>
      <w:r w:rsidR="7452E9CC" w:rsidRPr="7452E9CC"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z w:val="24"/>
          <w:szCs w:val="24"/>
        </w:rPr>
        <w:t xml:space="preserve"> through the mobile application</w:t>
      </w:r>
      <w:r w:rsidR="00FC6911">
        <w:rPr>
          <w:rFonts w:ascii="Arial" w:eastAsia="Arial" w:hAnsi="Arial" w:cs="Arial"/>
          <w:sz w:val="24"/>
          <w:szCs w:val="24"/>
        </w:rPr>
        <w:t>:</w:t>
      </w:r>
    </w:p>
    <w:p w14:paraId="018739FE" w14:textId="5950571C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Create booking</w:t>
      </w:r>
      <w:r w:rsidR="003F2578">
        <w:rPr>
          <w:rFonts w:ascii="Arial" w:eastAsia="Arial" w:hAnsi="Arial" w:cs="Arial"/>
          <w:sz w:val="24"/>
          <w:szCs w:val="24"/>
        </w:rPr>
        <w:t xml:space="preserve"> </w:t>
      </w:r>
      <w:r w:rsidR="00F76944">
        <w:rPr>
          <w:rFonts w:ascii="Arial" w:eastAsia="Arial" w:hAnsi="Arial" w:cs="Arial"/>
          <w:sz w:val="24"/>
          <w:szCs w:val="24"/>
        </w:rPr>
        <w:t>(</w:t>
      </w:r>
      <w:r w:rsidR="003F2578">
        <w:rPr>
          <w:rFonts w:ascii="Arial" w:eastAsia="Arial" w:hAnsi="Arial" w:cs="Arial"/>
          <w:sz w:val="24"/>
          <w:szCs w:val="24"/>
        </w:rPr>
        <w:t xml:space="preserve">minimum age of the </w:t>
      </w:r>
      <w:r w:rsidR="0067147C">
        <w:rPr>
          <w:rFonts w:ascii="Arial" w:eastAsia="Arial" w:hAnsi="Arial" w:cs="Arial"/>
          <w:sz w:val="24"/>
          <w:szCs w:val="24"/>
        </w:rPr>
        <w:t>passenger must be 15 in order to make an independent booking</w:t>
      </w:r>
      <w:r w:rsidR="00F76944">
        <w:rPr>
          <w:rFonts w:ascii="Arial" w:eastAsia="Arial" w:hAnsi="Arial" w:cs="Arial"/>
          <w:sz w:val="24"/>
          <w:szCs w:val="24"/>
        </w:rPr>
        <w:t>):</w:t>
      </w:r>
    </w:p>
    <w:p w14:paraId="2EBC712F" w14:textId="4922DD75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Pay for </w:t>
      </w:r>
      <w:r w:rsidR="00F34811">
        <w:rPr>
          <w:rFonts w:ascii="Arial" w:eastAsia="Arial" w:hAnsi="Arial" w:cs="Arial"/>
          <w:sz w:val="24"/>
          <w:szCs w:val="24"/>
        </w:rPr>
        <w:t xml:space="preserve">a </w:t>
      </w:r>
      <w:r w:rsidRPr="7452E9CC">
        <w:rPr>
          <w:rFonts w:ascii="Arial" w:eastAsia="Arial" w:hAnsi="Arial" w:cs="Arial"/>
          <w:sz w:val="24"/>
          <w:szCs w:val="24"/>
        </w:rPr>
        <w:t xml:space="preserve">booking </w:t>
      </w:r>
      <w:r w:rsidR="00805A53">
        <w:rPr>
          <w:rFonts w:ascii="Arial" w:eastAsia="Arial" w:hAnsi="Arial" w:cs="Arial"/>
          <w:sz w:val="24"/>
          <w:szCs w:val="24"/>
        </w:rPr>
        <w:t>through integ</w:t>
      </w:r>
      <w:r w:rsidR="0027482C">
        <w:rPr>
          <w:rFonts w:ascii="Arial" w:eastAsia="Arial" w:hAnsi="Arial" w:cs="Arial"/>
          <w:sz w:val="24"/>
          <w:szCs w:val="24"/>
        </w:rPr>
        <w:t xml:space="preserve">rated payment system - </w:t>
      </w:r>
      <w:r w:rsidRPr="7452E9CC">
        <w:rPr>
          <w:rFonts w:ascii="Arial" w:eastAsia="Arial" w:hAnsi="Arial" w:cs="Arial"/>
          <w:sz w:val="24"/>
          <w:szCs w:val="24"/>
        </w:rPr>
        <w:t>Pay</w:t>
      </w:r>
      <w:r w:rsidR="00983C89">
        <w:rPr>
          <w:rFonts w:ascii="Arial" w:eastAsia="Arial" w:hAnsi="Arial" w:cs="Arial"/>
          <w:sz w:val="24"/>
          <w:szCs w:val="24"/>
        </w:rPr>
        <w:t>P</w:t>
      </w:r>
      <w:r w:rsidRPr="7452E9CC">
        <w:rPr>
          <w:rFonts w:ascii="Arial" w:eastAsia="Arial" w:hAnsi="Arial" w:cs="Arial"/>
          <w:sz w:val="24"/>
          <w:szCs w:val="24"/>
        </w:rPr>
        <w:t>al</w:t>
      </w:r>
    </w:p>
    <w:p w14:paraId="0BBE3F50" w14:textId="6391AECB" w:rsidR="7452E9CC" w:rsidRPr="001D2DC6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timetables for routes</w:t>
      </w:r>
    </w:p>
    <w:p w14:paraId="66EB9A4E" w14:textId="27C7F869" w:rsidR="001D2DC6" w:rsidRDefault="001D2DC6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information regarding a service or route.</w:t>
      </w:r>
    </w:p>
    <w:p w14:paraId="74BA92CB" w14:textId="43ECA0F2" w:rsidR="7452E9CC" w:rsidRPr="0002246B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history of prior journeys</w:t>
      </w:r>
    </w:p>
    <w:p w14:paraId="55A9E73C" w14:textId="480EA934" w:rsidR="0002246B" w:rsidRDefault="0002246B" w:rsidP="7452E9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2246B">
        <w:rPr>
          <w:rFonts w:ascii="Arial" w:hAnsi="Arial" w:cs="Arial"/>
          <w:sz w:val="24"/>
          <w:szCs w:val="24"/>
        </w:rPr>
        <w:t xml:space="preserve">Customer can login to the </w:t>
      </w:r>
      <w:r>
        <w:rPr>
          <w:rFonts w:ascii="Arial" w:hAnsi="Arial" w:cs="Arial"/>
          <w:sz w:val="24"/>
          <w:szCs w:val="24"/>
        </w:rPr>
        <w:t>mobile application</w:t>
      </w:r>
      <w:r w:rsidR="00FE2426">
        <w:rPr>
          <w:rFonts w:ascii="Arial" w:hAnsi="Arial" w:cs="Arial"/>
          <w:sz w:val="24"/>
          <w:szCs w:val="24"/>
        </w:rPr>
        <w:t xml:space="preserve"> to book new journeys/manage account.</w:t>
      </w:r>
    </w:p>
    <w:p w14:paraId="3DAD50FD" w14:textId="185983D1" w:rsidR="00CB11D8" w:rsidRDefault="00DE6846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can </w:t>
      </w:r>
      <w:r w:rsidR="009B0FA2">
        <w:rPr>
          <w:rFonts w:ascii="Arial" w:hAnsi="Arial" w:cs="Arial"/>
          <w:sz w:val="24"/>
          <w:szCs w:val="24"/>
        </w:rPr>
        <w:t xml:space="preserve">book a new journey from </w:t>
      </w:r>
      <w:r w:rsidR="00073654">
        <w:rPr>
          <w:rFonts w:ascii="Arial" w:hAnsi="Arial" w:cs="Arial"/>
          <w:sz w:val="24"/>
          <w:szCs w:val="24"/>
        </w:rPr>
        <w:t>a prior journey</w:t>
      </w:r>
    </w:p>
    <w:p w14:paraId="0E9D158C" w14:textId="31F7FA79" w:rsidR="00A7363F" w:rsidRDefault="00A7363F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view booked journeys which has booking information e.g. booking reference code.</w:t>
      </w:r>
    </w:p>
    <w:p w14:paraId="002CC44E" w14:textId="60F0FC99" w:rsidR="00CB11D8" w:rsidRDefault="00C44C18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request account termination</w:t>
      </w:r>
    </w:p>
    <w:p w14:paraId="5338B166" w14:textId="02B3A7A0" w:rsidR="005A2429" w:rsidRDefault="005A2429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update account details.</w:t>
      </w:r>
    </w:p>
    <w:p w14:paraId="249CEFD4" w14:textId="7B5E7EAE" w:rsidR="00A82DC3" w:rsidRDefault="00A82DC3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’s mobile application should update based on new information from the system.</w:t>
      </w:r>
    </w:p>
    <w:p w14:paraId="55D35AC5" w14:textId="77777777" w:rsidR="00C44C18" w:rsidRPr="00CB11D8" w:rsidRDefault="00C44C18" w:rsidP="007665EB">
      <w:pPr>
        <w:pStyle w:val="ListParagraph"/>
        <w:rPr>
          <w:rFonts w:ascii="Arial" w:hAnsi="Arial" w:cs="Arial"/>
          <w:sz w:val="24"/>
          <w:szCs w:val="24"/>
        </w:rPr>
      </w:pPr>
    </w:p>
    <w:p w14:paraId="107481A0" w14:textId="7B6017C4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Driver</w:t>
      </w:r>
      <w:r w:rsidR="008B126C">
        <w:rPr>
          <w:rFonts w:ascii="Arial" w:eastAsia="Arial" w:hAnsi="Arial" w:cs="Arial"/>
          <w:sz w:val="24"/>
          <w:szCs w:val="24"/>
          <w:u w:val="single"/>
        </w:rPr>
        <w:t xml:space="preserve"> (desktop) application:</w:t>
      </w:r>
    </w:p>
    <w:p w14:paraId="120A5436" w14:textId="1A37F71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Notify </w:t>
      </w:r>
      <w:r w:rsidR="00640AC1">
        <w:rPr>
          <w:rFonts w:ascii="Arial" w:eastAsia="Arial" w:hAnsi="Arial" w:cs="Arial"/>
          <w:sz w:val="24"/>
          <w:szCs w:val="24"/>
        </w:rPr>
        <w:t xml:space="preserve">bus service </w:t>
      </w:r>
      <w:r w:rsidRPr="7452E9CC">
        <w:rPr>
          <w:rFonts w:ascii="Arial" w:eastAsia="Arial" w:hAnsi="Arial" w:cs="Arial"/>
          <w:sz w:val="24"/>
          <w:szCs w:val="24"/>
        </w:rPr>
        <w:t>delay</w:t>
      </w:r>
      <w:r w:rsidR="00640AC1">
        <w:rPr>
          <w:rFonts w:ascii="Arial" w:eastAsia="Arial" w:hAnsi="Arial" w:cs="Arial"/>
          <w:sz w:val="24"/>
          <w:szCs w:val="24"/>
        </w:rPr>
        <w:t>s which will be updated on customer/admin timetables.</w:t>
      </w:r>
    </w:p>
    <w:p w14:paraId="094A3879" w14:textId="24072FC6" w:rsidR="00142737" w:rsidRPr="00142737" w:rsidRDefault="7452E9CC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42737">
        <w:rPr>
          <w:rFonts w:ascii="Arial" w:eastAsia="Arial" w:hAnsi="Arial" w:cs="Arial"/>
          <w:sz w:val="24"/>
          <w:szCs w:val="24"/>
        </w:rPr>
        <w:t xml:space="preserve">Start a </w:t>
      </w:r>
      <w:r w:rsidR="00942D71" w:rsidRPr="00142737">
        <w:rPr>
          <w:rFonts w:ascii="Arial" w:eastAsia="Arial" w:hAnsi="Arial" w:cs="Arial"/>
          <w:sz w:val="24"/>
          <w:szCs w:val="24"/>
        </w:rPr>
        <w:t>service for a valid route</w:t>
      </w:r>
    </w:p>
    <w:p w14:paraId="6F0E0DA1" w14:textId="4598486B" w:rsidR="00142737" w:rsidRPr="00142737" w:rsidRDefault="00142737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a service for a valid route</w:t>
      </w:r>
    </w:p>
    <w:p w14:paraId="27383A02" w14:textId="47EE710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current stock</w:t>
      </w:r>
      <w:r w:rsidR="008F1091">
        <w:rPr>
          <w:rFonts w:ascii="Arial" w:eastAsia="Arial" w:hAnsi="Arial" w:cs="Arial"/>
          <w:sz w:val="24"/>
          <w:szCs w:val="24"/>
        </w:rPr>
        <w:t xml:space="preserve"> (buses)</w:t>
      </w:r>
    </w:p>
    <w:p w14:paraId="036CFFC2" w14:textId="35694FD4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route</w:t>
      </w:r>
    </w:p>
    <w:p w14:paraId="04860DD2" w14:textId="435E0F40" w:rsidR="00A06E13" w:rsidRPr="00ED299A" w:rsidRDefault="523C91F4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D299A">
        <w:rPr>
          <w:rFonts w:ascii="Arial" w:eastAsia="Arial" w:hAnsi="Arial" w:cs="Arial"/>
          <w:sz w:val="24"/>
          <w:szCs w:val="24"/>
        </w:rPr>
        <w:t xml:space="preserve">Log into the </w:t>
      </w:r>
      <w:r w:rsidR="5948B289" w:rsidRPr="00ED299A">
        <w:rPr>
          <w:rFonts w:ascii="Arial" w:eastAsia="Arial" w:hAnsi="Arial" w:cs="Arial"/>
          <w:sz w:val="24"/>
          <w:szCs w:val="24"/>
        </w:rPr>
        <w:t>system</w:t>
      </w:r>
      <w:r w:rsidR="2C72700D" w:rsidRPr="00ED299A">
        <w:rPr>
          <w:rFonts w:ascii="Arial" w:eastAsia="Arial" w:hAnsi="Arial" w:cs="Arial"/>
          <w:sz w:val="24"/>
          <w:szCs w:val="24"/>
        </w:rPr>
        <w:t xml:space="preserve"> – log in </w:t>
      </w:r>
      <w:r w:rsidR="14ED8A8D" w:rsidRPr="00ED299A">
        <w:rPr>
          <w:rFonts w:ascii="Arial" w:eastAsia="Arial" w:hAnsi="Arial" w:cs="Arial"/>
          <w:sz w:val="24"/>
          <w:szCs w:val="24"/>
        </w:rPr>
        <w:t>details</w:t>
      </w:r>
      <w:r w:rsidR="008F2130">
        <w:rPr>
          <w:rFonts w:ascii="Arial" w:eastAsia="Arial" w:hAnsi="Arial" w:cs="Arial"/>
          <w:sz w:val="24"/>
          <w:szCs w:val="24"/>
        </w:rPr>
        <w:t xml:space="preserve"> are</w:t>
      </w:r>
      <w:r w:rsidR="14ED8A8D" w:rsidRPr="00ED299A">
        <w:rPr>
          <w:rFonts w:ascii="Arial" w:eastAsia="Arial" w:hAnsi="Arial" w:cs="Arial"/>
          <w:sz w:val="24"/>
          <w:szCs w:val="24"/>
        </w:rPr>
        <w:t xml:space="preserve"> stored</w:t>
      </w:r>
      <w:r w:rsidR="008F2130">
        <w:rPr>
          <w:rFonts w:ascii="Arial" w:eastAsia="Arial" w:hAnsi="Arial" w:cs="Arial"/>
          <w:sz w:val="24"/>
          <w:szCs w:val="24"/>
        </w:rPr>
        <w:t xml:space="preserve"> until the driver signs ou</w:t>
      </w:r>
      <w:r w:rsidR="001F1444">
        <w:rPr>
          <w:rFonts w:ascii="Arial" w:eastAsia="Arial" w:hAnsi="Arial" w:cs="Arial"/>
          <w:sz w:val="24"/>
          <w:szCs w:val="24"/>
        </w:rPr>
        <w:t>t; a session is created upon logging in.</w:t>
      </w:r>
    </w:p>
    <w:p w14:paraId="76D2B2CC" w14:textId="6AB2A10F" w:rsidR="00A711ED" w:rsidRPr="00A711ED" w:rsidRDefault="00EC0AB0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pt booking reference number/ticket number in order to</w:t>
      </w:r>
      <w:r w:rsidR="00FB1A10">
        <w:rPr>
          <w:rFonts w:ascii="Arial" w:hAnsi="Arial" w:cs="Arial"/>
          <w:sz w:val="24"/>
          <w:szCs w:val="24"/>
        </w:rPr>
        <w:t xml:space="preserve"> validate</w:t>
      </w:r>
      <w:r>
        <w:rPr>
          <w:rFonts w:ascii="Arial" w:hAnsi="Arial" w:cs="Arial"/>
          <w:sz w:val="24"/>
          <w:szCs w:val="24"/>
        </w:rPr>
        <w:t xml:space="preserve"> </w:t>
      </w:r>
      <w:r w:rsidR="00563C37">
        <w:rPr>
          <w:rFonts w:ascii="Arial" w:hAnsi="Arial" w:cs="Arial"/>
          <w:sz w:val="24"/>
          <w:szCs w:val="24"/>
        </w:rPr>
        <w:t>passenger</w:t>
      </w:r>
      <w:r w:rsidR="00FB1A10">
        <w:rPr>
          <w:rFonts w:ascii="Arial" w:hAnsi="Arial" w:cs="Arial"/>
          <w:sz w:val="24"/>
          <w:szCs w:val="24"/>
        </w:rPr>
        <w:t xml:space="preserve">’s right of </w:t>
      </w:r>
      <w:r w:rsidR="00563C37">
        <w:rPr>
          <w:rFonts w:ascii="Arial" w:hAnsi="Arial" w:cs="Arial"/>
          <w:sz w:val="24"/>
          <w:szCs w:val="24"/>
        </w:rPr>
        <w:t>travel</w:t>
      </w:r>
      <w:r w:rsidR="00C346B5">
        <w:rPr>
          <w:rFonts w:ascii="Arial" w:hAnsi="Arial" w:cs="Arial"/>
          <w:sz w:val="24"/>
          <w:szCs w:val="24"/>
        </w:rPr>
        <w:t xml:space="preserve"> (from a list of all bookings made for that journey).</w:t>
      </w:r>
    </w:p>
    <w:p w14:paraId="4110EEFF" w14:textId="218E1613" w:rsidR="001E5013" w:rsidRPr="001E5013" w:rsidRDefault="00A711ED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bus</w:t>
      </w:r>
      <w:r w:rsidR="00082641">
        <w:rPr>
          <w:rFonts w:ascii="Arial" w:hAnsi="Arial" w:cs="Arial"/>
          <w:sz w:val="24"/>
          <w:szCs w:val="24"/>
        </w:rPr>
        <w:t xml:space="preserve"> service</w:t>
      </w:r>
      <w:r>
        <w:rPr>
          <w:rFonts w:ascii="Arial" w:hAnsi="Arial" w:cs="Arial"/>
          <w:sz w:val="24"/>
          <w:szCs w:val="24"/>
        </w:rPr>
        <w:t xml:space="preserve"> information</w:t>
      </w:r>
      <w:r w:rsidR="00E63AFE">
        <w:rPr>
          <w:rFonts w:ascii="Arial" w:hAnsi="Arial" w:cs="Arial"/>
          <w:sz w:val="24"/>
          <w:szCs w:val="24"/>
        </w:rPr>
        <w:t xml:space="preserve">: bus </w:t>
      </w:r>
      <w:r w:rsidR="009C1486">
        <w:rPr>
          <w:rFonts w:ascii="Arial" w:hAnsi="Arial" w:cs="Arial"/>
          <w:sz w:val="24"/>
          <w:szCs w:val="24"/>
        </w:rPr>
        <w:t>capacity</w:t>
      </w:r>
      <w:r w:rsidR="00E63AFE">
        <w:rPr>
          <w:rFonts w:ascii="Arial" w:hAnsi="Arial" w:cs="Arial"/>
          <w:sz w:val="24"/>
          <w:szCs w:val="24"/>
        </w:rPr>
        <w:t xml:space="preserve">, </w:t>
      </w:r>
      <w:r w:rsidR="009C1486">
        <w:rPr>
          <w:rFonts w:ascii="Arial" w:hAnsi="Arial" w:cs="Arial"/>
          <w:sz w:val="24"/>
          <w:szCs w:val="24"/>
        </w:rPr>
        <w:t>remaining seats</w:t>
      </w:r>
      <w:r w:rsidR="00E63AFE">
        <w:rPr>
          <w:rFonts w:ascii="Arial" w:hAnsi="Arial" w:cs="Arial"/>
          <w:sz w:val="24"/>
          <w:szCs w:val="24"/>
        </w:rPr>
        <w:t>,</w:t>
      </w:r>
      <w:r w:rsidR="00C07E08">
        <w:rPr>
          <w:rFonts w:ascii="Arial" w:hAnsi="Arial" w:cs="Arial"/>
          <w:sz w:val="24"/>
          <w:szCs w:val="24"/>
        </w:rPr>
        <w:t xml:space="preserve"> </w:t>
      </w:r>
      <w:r w:rsidR="00FC6FF9">
        <w:rPr>
          <w:rFonts w:ascii="Arial" w:hAnsi="Arial" w:cs="Arial"/>
          <w:sz w:val="24"/>
          <w:szCs w:val="24"/>
        </w:rPr>
        <w:t>bookings made for the journey</w:t>
      </w:r>
      <w:r w:rsidR="00C33EDE">
        <w:rPr>
          <w:rFonts w:ascii="Arial" w:hAnsi="Arial" w:cs="Arial"/>
          <w:sz w:val="24"/>
          <w:szCs w:val="24"/>
        </w:rPr>
        <w:t xml:space="preserve">, </w:t>
      </w:r>
      <w:r w:rsidR="003307FB">
        <w:rPr>
          <w:rFonts w:ascii="Arial" w:hAnsi="Arial" w:cs="Arial"/>
          <w:sz w:val="24"/>
          <w:szCs w:val="24"/>
        </w:rPr>
        <w:t>locations to pick up booked passenger from.</w:t>
      </w:r>
    </w:p>
    <w:p w14:paraId="12383B68" w14:textId="77777777" w:rsidR="00982D63" w:rsidRPr="00982D63" w:rsidRDefault="001E501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 drivers maybe operating on behalf of various companies which are all aggregated onto one system</w:t>
      </w:r>
      <w:r w:rsidR="00E6675B">
        <w:rPr>
          <w:rFonts w:ascii="Arial" w:hAnsi="Arial" w:cs="Arial"/>
          <w:sz w:val="24"/>
          <w:szCs w:val="24"/>
        </w:rPr>
        <w:t>?</w:t>
      </w:r>
    </w:p>
    <w:p w14:paraId="416C382C" w14:textId="6CD2136E" w:rsidR="00D101E9" w:rsidRPr="00E0577F" w:rsidRDefault="00982D6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journey information at the end of a journey, </w:t>
      </w:r>
      <w:r w:rsidR="000A6FDC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the system</w:t>
      </w:r>
      <w:r w:rsidR="000A6FDC">
        <w:rPr>
          <w:rFonts w:ascii="Arial" w:hAnsi="Arial" w:cs="Arial"/>
          <w:sz w:val="24"/>
          <w:szCs w:val="24"/>
        </w:rPr>
        <w:t xml:space="preserve"> to calculate appropriate information e.g. new average time for the</w:t>
      </w:r>
      <w:r w:rsidR="00A77373">
        <w:rPr>
          <w:rFonts w:ascii="Arial" w:hAnsi="Arial" w:cs="Arial"/>
          <w:sz w:val="24"/>
          <w:szCs w:val="24"/>
        </w:rPr>
        <w:t xml:space="preserve"> bus route.</w:t>
      </w:r>
    </w:p>
    <w:p w14:paraId="680FE55A" w14:textId="77777777" w:rsidR="000E5813" w:rsidRPr="000E5813" w:rsidRDefault="000E5813" w:rsidP="000E5813">
      <w:pPr>
        <w:rPr>
          <w:sz w:val="24"/>
          <w:szCs w:val="24"/>
        </w:rPr>
      </w:pPr>
    </w:p>
    <w:p w14:paraId="3AB44E6B" w14:textId="26144762" w:rsidR="004C145E" w:rsidRPr="004C145E" w:rsidRDefault="000A302D" w:rsidP="00B034A1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dmin</w:t>
      </w:r>
      <w:r w:rsidR="00E0577F">
        <w:rPr>
          <w:rFonts w:ascii="Arial" w:eastAsia="Arial" w:hAnsi="Arial" w:cs="Arial"/>
          <w:sz w:val="24"/>
          <w:szCs w:val="24"/>
          <w:u w:val="single"/>
        </w:rPr>
        <w:t xml:space="preserve"> application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  <w:bookmarkStart w:id="0" w:name="_GoBack"/>
      <w:bookmarkEnd w:id="0"/>
    </w:p>
    <w:p w14:paraId="155E9415" w14:textId="5C6B1A3A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what buses are in the depot and their status</w:t>
      </w:r>
    </w:p>
    <w:p w14:paraId="2C2B39CB" w14:textId="144CABE5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lastRenderedPageBreak/>
        <w:t>Update records of what buses are in the depot and their status</w:t>
      </w:r>
    </w:p>
    <w:p w14:paraId="30BD5716" w14:textId="19524600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what buses are in the depot and their status</w:t>
      </w:r>
    </w:p>
    <w:p w14:paraId="04543170" w14:textId="2C96AF42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what buses are in the depot and their status</w:t>
      </w:r>
    </w:p>
    <w:p w14:paraId="28A7251A" w14:textId="7174FEBD" w:rsidR="00B034A1" w:rsidRDefault="00B034A1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journeys of the buses</w:t>
      </w:r>
    </w:p>
    <w:p w14:paraId="305D7D97" w14:textId="4DB6DED0" w:rsidR="00B034A1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journeys of buses</w:t>
      </w:r>
    </w:p>
    <w:p w14:paraId="7B8EBC42" w14:textId="6D36B034" w:rsidR="00581DF8" w:rsidRDefault="00581DF8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Retrieve records </w:t>
      </w:r>
      <w:r w:rsidR="009D3756">
        <w:rPr>
          <w:rFonts w:ascii="Arial" w:eastAsia="Arial" w:hAnsi="Arial" w:cs="Arial"/>
          <w:sz w:val="24"/>
          <w:szCs w:val="24"/>
        </w:rPr>
        <w:t>of the journeys of the buses</w:t>
      </w:r>
    </w:p>
    <w:p w14:paraId="6612A057" w14:textId="708480B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journeys of the buses</w:t>
      </w:r>
    </w:p>
    <w:p w14:paraId="264B49E5" w14:textId="3BCC4168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starting and ending points of the bus journeys</w:t>
      </w:r>
    </w:p>
    <w:p w14:paraId="04461DCE" w14:textId="5B90D3D4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starting and ending points of the bus journeys</w:t>
      </w:r>
    </w:p>
    <w:p w14:paraId="6E5B488E" w14:textId="08C2AE0A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starting and ending points of the bus journeys</w:t>
      </w:r>
    </w:p>
    <w:p w14:paraId="794AF0F0" w14:textId="01B91E22" w:rsidR="009D3756" w:rsidRDefault="009D375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starting and ending points of the bus journeys</w:t>
      </w:r>
    </w:p>
    <w:p w14:paraId="35C5B01B" w14:textId="41FFE273" w:rsidR="009D375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reate records of the timetables of buses</w:t>
      </w:r>
    </w:p>
    <w:p w14:paraId="2D9F9CB7" w14:textId="109F2295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Update records of the timetables of buses</w:t>
      </w:r>
    </w:p>
    <w:p w14:paraId="43FE6893" w14:textId="32109FF2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Retrieve records of the timetables of the buses</w:t>
      </w:r>
    </w:p>
    <w:p w14:paraId="42D4D6DD" w14:textId="3FB5D401" w:rsidR="004A3BC6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lete/archive records of the timetables of the buses</w:t>
      </w:r>
    </w:p>
    <w:p w14:paraId="3D9300D5" w14:textId="751A22D9" w:rsidR="004A3BC6" w:rsidRPr="00B034A1" w:rsidRDefault="004A3BC6" w:rsidP="00B034A1">
      <w:pPr>
        <w:pStyle w:val="ListParagraph"/>
        <w:numPr>
          <w:ilvl w:val="0"/>
          <w:numId w:val="12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loy replacement services in the event of a bus breakdown and therefore assist passengers.</w:t>
      </w:r>
    </w:p>
    <w:p w14:paraId="07863D29" w14:textId="77777777" w:rsidR="0019184E" w:rsidRPr="001E5013" w:rsidRDefault="0019184E" w:rsidP="001E5013">
      <w:pPr>
        <w:rPr>
          <w:rFonts w:ascii="Arial" w:eastAsia="Arial" w:hAnsi="Arial" w:cs="Arial"/>
          <w:sz w:val="24"/>
          <w:szCs w:val="24"/>
        </w:rPr>
      </w:pPr>
    </w:p>
    <w:p w14:paraId="1CD29837" w14:textId="4DAF2A53" w:rsidR="00F64BEF" w:rsidRDefault="00D653E0" w:rsidP="007E36C2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pplication attributes:</w:t>
      </w:r>
    </w:p>
    <w:p w14:paraId="53F785EC" w14:textId="0A26E487" w:rsidR="00D653E0" w:rsidRDefault="00D653E0" w:rsidP="00D653E0">
      <w:pPr>
        <w:pStyle w:val="ListParagraph"/>
        <w:numPr>
          <w:ilvl w:val="0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obile application (customer):</w:t>
      </w:r>
    </w:p>
    <w:p w14:paraId="1119D1E2" w14:textId="0F043373" w:rsidR="00D653E0" w:rsidRDefault="00D653E0" w:rsidP="00D653E0">
      <w:pPr>
        <w:pStyle w:val="ListParagraph"/>
        <w:numPr>
          <w:ilvl w:val="1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/>
        </w:rPr>
        <w:t>User information:</w:t>
      </w:r>
    </w:p>
    <w:p w14:paraId="38929D5C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First name</w:t>
      </w:r>
    </w:p>
    <w:p w14:paraId="6BAB9FE6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urname</w:t>
      </w:r>
    </w:p>
    <w:p w14:paraId="322218D1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Title</w:t>
      </w:r>
    </w:p>
    <w:p w14:paraId="611ED0E2" w14:textId="77777777" w:rsidR="00D653E0" w:rsidRPr="00073654" w:rsidRDefault="00D653E0" w:rsidP="00D653E0">
      <w:pPr>
        <w:pStyle w:val="ListParagraph"/>
        <w:numPr>
          <w:ilvl w:val="2"/>
          <w:numId w:val="8"/>
        </w:numPr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-mail</w:t>
      </w:r>
    </w:p>
    <w:p w14:paraId="76404876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0531AD9">
        <w:rPr>
          <w:rFonts w:ascii="Arial" w:eastAsia="Arial" w:hAnsi="Arial" w:cs="Arial"/>
          <w:sz w:val="24"/>
          <w:szCs w:val="24"/>
        </w:rPr>
        <w:t xml:space="preserve">Age – minimum </w:t>
      </w:r>
      <w:r w:rsidRPr="435C160E">
        <w:rPr>
          <w:rFonts w:ascii="Arial" w:eastAsia="Arial" w:hAnsi="Arial" w:cs="Arial"/>
          <w:sz w:val="24"/>
          <w:szCs w:val="24"/>
        </w:rPr>
        <w:t xml:space="preserve">age </w:t>
      </w:r>
      <w:r>
        <w:rPr>
          <w:rFonts w:ascii="Arial" w:eastAsia="Arial" w:hAnsi="Arial" w:cs="Arial"/>
          <w:sz w:val="24"/>
          <w:szCs w:val="24"/>
        </w:rPr>
        <w:t>to create an account?</w:t>
      </w:r>
    </w:p>
    <w:p w14:paraId="1B28D952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assword</w:t>
      </w:r>
    </w:p>
    <w:p w14:paraId="0925DB69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hone Number?</w:t>
      </w:r>
    </w:p>
    <w:p w14:paraId="1D962922" w14:textId="36EFC3CA" w:rsidR="00D653E0" w:rsidRP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ress for location-based suggestions</w:t>
      </w:r>
    </w:p>
    <w:p w14:paraId="4E9C4209" w14:textId="0D7036A6" w:rsidR="00D653E0" w:rsidRPr="00D653E0" w:rsidRDefault="00D653E0" w:rsidP="00D653E0">
      <w:pPr>
        <w:pStyle w:val="ListParagraph"/>
        <w:numPr>
          <w:ilvl w:val="1"/>
          <w:numId w:val="8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/>
        </w:rPr>
        <w:t>Create booking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</w:p>
    <w:p w14:paraId="141957FA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ing multiple users</w:t>
      </w:r>
      <w:r>
        <w:rPr>
          <w:rFonts w:ascii="Arial" w:eastAsia="Arial" w:hAnsi="Arial" w:cs="Arial"/>
          <w:sz w:val="24"/>
          <w:szCs w:val="24"/>
        </w:rPr>
        <w:t xml:space="preserve"> to a single booking?</w:t>
      </w:r>
    </w:p>
    <w:p w14:paraId="2B50BD0E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elect a valid r</w:t>
      </w:r>
      <w:r w:rsidRPr="7452E9CC">
        <w:rPr>
          <w:rFonts w:ascii="Arial" w:eastAsia="Arial" w:hAnsi="Arial" w:cs="Arial"/>
          <w:sz w:val="24"/>
          <w:szCs w:val="24"/>
        </w:rPr>
        <w:t>oute</w:t>
      </w:r>
      <w:r>
        <w:rPr>
          <w:rFonts w:ascii="Arial" w:eastAsia="Arial" w:hAnsi="Arial" w:cs="Arial"/>
          <w:sz w:val="24"/>
          <w:szCs w:val="24"/>
        </w:rPr>
        <w:t xml:space="preserve"> by stating travelling from and travelling to</w:t>
      </w:r>
    </w:p>
    <w:p w14:paraId="53719482" w14:textId="77777777" w:rsidR="00D653E0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tarting stop</w:t>
      </w:r>
    </w:p>
    <w:p w14:paraId="475B1193" w14:textId="77777777" w:rsidR="00D653E0" w:rsidRPr="00B7253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nding stop</w:t>
      </w:r>
    </w:p>
    <w:p w14:paraId="0BBDFFC9" w14:textId="77777777" w:rsidR="00D653E0" w:rsidRPr="00B7253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y and time</w:t>
      </w:r>
    </w:p>
    <w:p w14:paraId="130A6B29" w14:textId="77777777" w:rsidR="00D653E0" w:rsidRPr="001D2DC6" w:rsidRDefault="00D653E0" w:rsidP="00D653E0">
      <w:pPr>
        <w:pStyle w:val="ListParagraph"/>
        <w:numPr>
          <w:ilvl w:val="2"/>
          <w:numId w:val="8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imated journey time</w:t>
      </w:r>
    </w:p>
    <w:p w14:paraId="24ED42C1" w14:textId="77777777" w:rsidR="00D653E0" w:rsidRPr="00D653E0" w:rsidRDefault="00D653E0" w:rsidP="00D653E0">
      <w:pPr>
        <w:ind w:left="2160"/>
        <w:rPr>
          <w:rFonts w:ascii="Arial" w:eastAsia="Arial" w:hAnsi="Arial" w:cs="Arial"/>
          <w:sz w:val="24"/>
          <w:szCs w:val="24"/>
        </w:rPr>
      </w:pPr>
    </w:p>
    <w:p w14:paraId="2736EEA8" w14:textId="77777777" w:rsidR="00D653E0" w:rsidRPr="00D653E0" w:rsidRDefault="00D653E0" w:rsidP="00D653E0">
      <w:pPr>
        <w:rPr>
          <w:sz w:val="24"/>
          <w:szCs w:val="24"/>
        </w:rPr>
      </w:pPr>
    </w:p>
    <w:sectPr w:rsidR="00D653E0" w:rsidRPr="00D6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8132C"/>
    <w:multiLevelType w:val="hybridMultilevel"/>
    <w:tmpl w:val="8AAA2938"/>
    <w:lvl w:ilvl="0" w:tplc="C9823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61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6C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A3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0D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7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F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EE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6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2498"/>
    <w:multiLevelType w:val="hybridMultilevel"/>
    <w:tmpl w:val="2488D1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7743A"/>
    <w:multiLevelType w:val="hybridMultilevel"/>
    <w:tmpl w:val="C918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B1CF9"/>
    <w:multiLevelType w:val="hybridMultilevel"/>
    <w:tmpl w:val="134EF782"/>
    <w:lvl w:ilvl="0" w:tplc="733C30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30673"/>
    <w:multiLevelType w:val="hybridMultilevel"/>
    <w:tmpl w:val="21D8A5B4"/>
    <w:lvl w:ilvl="0" w:tplc="8850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16E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EE6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C4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28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D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A43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A25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1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91F46"/>
    <w:multiLevelType w:val="hybridMultilevel"/>
    <w:tmpl w:val="070EEA0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9D809C6"/>
    <w:multiLevelType w:val="hybridMultilevel"/>
    <w:tmpl w:val="3D2AF9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814B2E"/>
    <w:multiLevelType w:val="hybridMultilevel"/>
    <w:tmpl w:val="CADCEEDE"/>
    <w:lvl w:ilvl="0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2FA57FE"/>
    <w:multiLevelType w:val="hybridMultilevel"/>
    <w:tmpl w:val="EC8C4A0C"/>
    <w:lvl w:ilvl="0" w:tplc="2B860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B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E0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C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E55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0F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20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8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1A58A1"/>
    <w:multiLevelType w:val="hybridMultilevel"/>
    <w:tmpl w:val="C936D01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625177"/>
    <w:multiLevelType w:val="hybridMultilevel"/>
    <w:tmpl w:val="94589D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875B5E"/>
    <w:multiLevelType w:val="hybridMultilevel"/>
    <w:tmpl w:val="C22ED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2"/>
  </w:num>
  <w:num w:numId="5">
    <w:abstractNumId w:val="11"/>
  </w:num>
  <w:num w:numId="6">
    <w:abstractNumId w:val="1"/>
  </w:num>
  <w:num w:numId="7">
    <w:abstractNumId w:val="3"/>
  </w:num>
  <w:num w:numId="8">
    <w:abstractNumId w:val="6"/>
  </w:num>
  <w:num w:numId="9">
    <w:abstractNumId w:val="7"/>
  </w:num>
  <w:num w:numId="10">
    <w:abstractNumId w:val="5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a3MDAyMzU3MjNR0lEKTi0uzszPAykwqgUAyf8kZywAAAA="/>
  </w:docVars>
  <w:rsids>
    <w:rsidRoot w:val="06A78370"/>
    <w:rsid w:val="00013665"/>
    <w:rsid w:val="0002246B"/>
    <w:rsid w:val="00035DA0"/>
    <w:rsid w:val="00054740"/>
    <w:rsid w:val="00073654"/>
    <w:rsid w:val="00082641"/>
    <w:rsid w:val="00085525"/>
    <w:rsid w:val="000A302D"/>
    <w:rsid w:val="000A5D97"/>
    <w:rsid w:val="000A6FDC"/>
    <w:rsid w:val="000E5813"/>
    <w:rsid w:val="001221B9"/>
    <w:rsid w:val="00142737"/>
    <w:rsid w:val="0015762B"/>
    <w:rsid w:val="00185993"/>
    <w:rsid w:val="0019184E"/>
    <w:rsid w:val="001D2DC6"/>
    <w:rsid w:val="001D4A8C"/>
    <w:rsid w:val="001D51E3"/>
    <w:rsid w:val="001E5013"/>
    <w:rsid w:val="001E75E7"/>
    <w:rsid w:val="001F1444"/>
    <w:rsid w:val="00212D32"/>
    <w:rsid w:val="00251B5B"/>
    <w:rsid w:val="002679D4"/>
    <w:rsid w:val="00267AE6"/>
    <w:rsid w:val="0027482C"/>
    <w:rsid w:val="002D7F94"/>
    <w:rsid w:val="002E59D4"/>
    <w:rsid w:val="003307FB"/>
    <w:rsid w:val="00337E88"/>
    <w:rsid w:val="00361277"/>
    <w:rsid w:val="00373F32"/>
    <w:rsid w:val="00396CE7"/>
    <w:rsid w:val="003C079A"/>
    <w:rsid w:val="003C10E5"/>
    <w:rsid w:val="003F2578"/>
    <w:rsid w:val="00445CC3"/>
    <w:rsid w:val="004664B9"/>
    <w:rsid w:val="00485CE5"/>
    <w:rsid w:val="004A3BC6"/>
    <w:rsid w:val="004C145E"/>
    <w:rsid w:val="00543D4C"/>
    <w:rsid w:val="00563C37"/>
    <w:rsid w:val="0056600C"/>
    <w:rsid w:val="00581DF8"/>
    <w:rsid w:val="005A2429"/>
    <w:rsid w:val="005C6CFA"/>
    <w:rsid w:val="005D1181"/>
    <w:rsid w:val="006054E1"/>
    <w:rsid w:val="00640AC1"/>
    <w:rsid w:val="00642C97"/>
    <w:rsid w:val="0067147C"/>
    <w:rsid w:val="006B4B38"/>
    <w:rsid w:val="006D7388"/>
    <w:rsid w:val="0070053F"/>
    <w:rsid w:val="00713B69"/>
    <w:rsid w:val="0076378F"/>
    <w:rsid w:val="007665EB"/>
    <w:rsid w:val="007A1D88"/>
    <w:rsid w:val="007C3F63"/>
    <w:rsid w:val="007E36C2"/>
    <w:rsid w:val="00805A53"/>
    <w:rsid w:val="008B126C"/>
    <w:rsid w:val="008C0AAF"/>
    <w:rsid w:val="008F1091"/>
    <w:rsid w:val="008F2130"/>
    <w:rsid w:val="009324C4"/>
    <w:rsid w:val="00942D71"/>
    <w:rsid w:val="00956216"/>
    <w:rsid w:val="00982504"/>
    <w:rsid w:val="00982D63"/>
    <w:rsid w:val="00983C89"/>
    <w:rsid w:val="009B0FA2"/>
    <w:rsid w:val="009C1486"/>
    <w:rsid w:val="009C7FC9"/>
    <w:rsid w:val="009D3756"/>
    <w:rsid w:val="009F1625"/>
    <w:rsid w:val="00A06E13"/>
    <w:rsid w:val="00A11F58"/>
    <w:rsid w:val="00A545C4"/>
    <w:rsid w:val="00A711ED"/>
    <w:rsid w:val="00A7363F"/>
    <w:rsid w:val="00A77373"/>
    <w:rsid w:val="00A82DC3"/>
    <w:rsid w:val="00AA0261"/>
    <w:rsid w:val="00AC1E59"/>
    <w:rsid w:val="00AF066F"/>
    <w:rsid w:val="00B034A1"/>
    <w:rsid w:val="00B3617E"/>
    <w:rsid w:val="00B66ED2"/>
    <w:rsid w:val="00B70FA8"/>
    <w:rsid w:val="00B72536"/>
    <w:rsid w:val="00B97A06"/>
    <w:rsid w:val="00BA22CB"/>
    <w:rsid w:val="00BD0A35"/>
    <w:rsid w:val="00BE7AD1"/>
    <w:rsid w:val="00BF2362"/>
    <w:rsid w:val="00C07E08"/>
    <w:rsid w:val="00C245F4"/>
    <w:rsid w:val="00C33EDE"/>
    <w:rsid w:val="00C346B5"/>
    <w:rsid w:val="00C44C18"/>
    <w:rsid w:val="00C76462"/>
    <w:rsid w:val="00C80F2A"/>
    <w:rsid w:val="00CB09BA"/>
    <w:rsid w:val="00CB11D8"/>
    <w:rsid w:val="00D101E9"/>
    <w:rsid w:val="00D114DB"/>
    <w:rsid w:val="00D5677E"/>
    <w:rsid w:val="00D61D0F"/>
    <w:rsid w:val="00D653E0"/>
    <w:rsid w:val="00D66880"/>
    <w:rsid w:val="00D95DAB"/>
    <w:rsid w:val="00DB03D4"/>
    <w:rsid w:val="00DB09A5"/>
    <w:rsid w:val="00DB698E"/>
    <w:rsid w:val="00DC66D7"/>
    <w:rsid w:val="00DE6846"/>
    <w:rsid w:val="00DF4729"/>
    <w:rsid w:val="00E0577F"/>
    <w:rsid w:val="00E33386"/>
    <w:rsid w:val="00E36A30"/>
    <w:rsid w:val="00E63AFE"/>
    <w:rsid w:val="00E6675B"/>
    <w:rsid w:val="00E674BE"/>
    <w:rsid w:val="00E83567"/>
    <w:rsid w:val="00E86376"/>
    <w:rsid w:val="00E91A4F"/>
    <w:rsid w:val="00EB1E40"/>
    <w:rsid w:val="00EC0AB0"/>
    <w:rsid w:val="00ED299A"/>
    <w:rsid w:val="00ED2F4A"/>
    <w:rsid w:val="00EE034D"/>
    <w:rsid w:val="00EE7E35"/>
    <w:rsid w:val="00F34811"/>
    <w:rsid w:val="00F64BEF"/>
    <w:rsid w:val="00F76944"/>
    <w:rsid w:val="00FB1A10"/>
    <w:rsid w:val="00FC6911"/>
    <w:rsid w:val="00FC6FF9"/>
    <w:rsid w:val="00FE2426"/>
    <w:rsid w:val="06A78370"/>
    <w:rsid w:val="0A6EBCC7"/>
    <w:rsid w:val="14ED8A8D"/>
    <w:rsid w:val="2C72700D"/>
    <w:rsid w:val="32DE9B4F"/>
    <w:rsid w:val="435C160E"/>
    <w:rsid w:val="4360262D"/>
    <w:rsid w:val="523C91F4"/>
    <w:rsid w:val="5948B289"/>
    <w:rsid w:val="643E7CFA"/>
    <w:rsid w:val="70531AD9"/>
    <w:rsid w:val="7452E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8370"/>
  <w15:chartTrackingRefBased/>
  <w15:docId w15:val="{A8DBB3C5-3500-4C29-AA0A-0AF9FAB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Andrew Bellas</dc:creator>
  <cp:keywords/>
  <dc:description/>
  <cp:lastModifiedBy>(s) Andrew Bellas</cp:lastModifiedBy>
  <cp:revision>144</cp:revision>
  <dcterms:created xsi:type="dcterms:W3CDTF">2019-02-01T15:27:00Z</dcterms:created>
  <dcterms:modified xsi:type="dcterms:W3CDTF">2019-02-08T10:04:00Z</dcterms:modified>
</cp:coreProperties>
</file>